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: Project Design &amp; Data Visualization</w:t>
      </w:r>
    </w:p>
    <w:p>
      <w:pPr>
        <w:pStyle w:val="Author"/>
      </w:pPr>
      <w:r>
        <w:t xml:space="preserve">Bill 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3886200" cy="12144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952500" cy="88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4996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3343275" cy="16075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good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he Best Statistical Graphic Ever Drawn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hig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phalopod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60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2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91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chart junk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chart junk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5-14T16:01:20Z</dcterms:created>
  <dcterms:modified xsi:type="dcterms:W3CDTF">2025-05-14T16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